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0FACBE6" w14:textId="6CB51109" w:rsidR="00EF45C2" w:rsidRPr="00590DCF" w:rsidRDefault="00590DCF" w:rsidP="00590DCF">
      <w:pPr>
        <w:jc w:val="center"/>
        <w:rPr>
          <w:b/>
          <w:bCs/>
          <w:color w:val="006341"/>
          <w:sz w:val="32"/>
          <w:szCs w:val="32"/>
        </w:rPr>
      </w:pPr>
      <w:r w:rsidRPr="00590DCF">
        <w:rPr>
          <w:b/>
          <w:bCs/>
          <w:color w:val="006341"/>
          <w:sz w:val="32"/>
          <w:szCs w:val="32"/>
        </w:rPr>
        <w:t>Minutes of Meeting Document</w:t>
      </w:r>
    </w:p>
    <w:p w14:paraId="7C8E5857" w14:textId="7BE00148" w:rsidR="00590DCF" w:rsidRDefault="00590DCF" w:rsidP="00590DCF">
      <w:pPr>
        <w:jc w:val="center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590DCF" w14:paraId="477AFB3E" w14:textId="77777777" w:rsidTr="005E434A">
        <w:tc>
          <w:tcPr>
            <w:tcW w:w="4675" w:type="dxa"/>
            <w:shd w:val="clear" w:color="auto" w:fill="006341"/>
          </w:tcPr>
          <w:p w14:paraId="608323A6" w14:textId="70F39539" w:rsidR="00590DCF" w:rsidRPr="005E434A" w:rsidRDefault="00590DCF" w:rsidP="00590DCF">
            <w:pPr>
              <w:rPr>
                <w:b/>
                <w:bCs/>
                <w:color w:val="FFFFFF" w:themeColor="background1"/>
              </w:rPr>
            </w:pPr>
            <w:r w:rsidRPr="005E434A">
              <w:rPr>
                <w:b/>
                <w:bCs/>
                <w:color w:val="FFFFFF" w:themeColor="background1"/>
              </w:rPr>
              <w:t>Team Name</w:t>
            </w:r>
          </w:p>
        </w:tc>
        <w:tc>
          <w:tcPr>
            <w:tcW w:w="4675" w:type="dxa"/>
          </w:tcPr>
          <w:p w14:paraId="21FB79C3" w14:textId="6BFE4854" w:rsidR="00590DCF" w:rsidRDefault="00CB190E" w:rsidP="00590DCF">
            <w:r>
              <w:t>While True</w:t>
            </w:r>
          </w:p>
        </w:tc>
      </w:tr>
      <w:tr w:rsidR="00590DCF" w14:paraId="24AB0993" w14:textId="77777777" w:rsidTr="005E434A">
        <w:tc>
          <w:tcPr>
            <w:tcW w:w="4675" w:type="dxa"/>
            <w:shd w:val="clear" w:color="auto" w:fill="006341"/>
          </w:tcPr>
          <w:p w14:paraId="5491D17D" w14:textId="68753FE0" w:rsidR="00590DCF" w:rsidRPr="005E434A" w:rsidRDefault="00590DCF" w:rsidP="00590DCF">
            <w:pPr>
              <w:rPr>
                <w:b/>
                <w:bCs/>
                <w:color w:val="FFFFFF" w:themeColor="background1"/>
              </w:rPr>
            </w:pPr>
            <w:r w:rsidRPr="005E434A">
              <w:rPr>
                <w:b/>
                <w:bCs/>
                <w:color w:val="FFFFFF" w:themeColor="background1"/>
              </w:rPr>
              <w:t>Meeting Date &amp; Time</w:t>
            </w:r>
          </w:p>
        </w:tc>
        <w:tc>
          <w:tcPr>
            <w:tcW w:w="4675" w:type="dxa"/>
          </w:tcPr>
          <w:p w14:paraId="791E90EF" w14:textId="1A70E18B" w:rsidR="00590DCF" w:rsidRDefault="00E30E08" w:rsidP="00590DCF">
            <w:r>
              <w:t xml:space="preserve">May 28, 2020   </w:t>
            </w:r>
            <w:r w:rsidR="00516850">
              <w:t>1</w:t>
            </w:r>
            <w:r>
              <w:t>:</w:t>
            </w:r>
            <w:r w:rsidR="006D53D5">
              <w:t>0</w:t>
            </w:r>
            <w:r w:rsidR="000926FE">
              <w:t>0</w:t>
            </w:r>
            <w:r>
              <w:t xml:space="preserve"> </w:t>
            </w:r>
            <w:bookmarkStart w:id="0" w:name="_GoBack"/>
            <w:bookmarkEnd w:id="0"/>
            <w:r w:rsidR="004A3E25">
              <w:t>p</w:t>
            </w:r>
            <w:r w:rsidR="006D53D5">
              <w:t>m</w:t>
            </w:r>
          </w:p>
        </w:tc>
      </w:tr>
      <w:tr w:rsidR="00590DCF" w14:paraId="32825057" w14:textId="77777777" w:rsidTr="005E434A">
        <w:tc>
          <w:tcPr>
            <w:tcW w:w="4675" w:type="dxa"/>
            <w:shd w:val="clear" w:color="auto" w:fill="006341"/>
          </w:tcPr>
          <w:p w14:paraId="5405455A" w14:textId="06CADAEF" w:rsidR="00590DCF" w:rsidRPr="005E434A" w:rsidRDefault="00590DCF" w:rsidP="00590DCF">
            <w:pPr>
              <w:rPr>
                <w:b/>
                <w:bCs/>
                <w:color w:val="FFFFFF" w:themeColor="background1"/>
              </w:rPr>
            </w:pPr>
            <w:r w:rsidRPr="005E434A">
              <w:rPr>
                <w:b/>
                <w:bCs/>
                <w:color w:val="FFFFFF" w:themeColor="background1"/>
              </w:rPr>
              <w:t>Attendees</w:t>
            </w:r>
          </w:p>
        </w:tc>
        <w:tc>
          <w:tcPr>
            <w:tcW w:w="4675" w:type="dxa"/>
          </w:tcPr>
          <w:p w14:paraId="5DE9049F" w14:textId="5091479C" w:rsidR="00590DCF" w:rsidRDefault="006D53D5" w:rsidP="00590DCF">
            <w:pPr>
              <w:pStyle w:val="ListParagraph"/>
              <w:numPr>
                <w:ilvl w:val="0"/>
                <w:numId w:val="2"/>
              </w:numPr>
            </w:pPr>
            <w:r>
              <w:t>Hina</w:t>
            </w:r>
          </w:p>
          <w:p w14:paraId="5FBF09E8" w14:textId="69FFAD55" w:rsidR="00590DCF" w:rsidRDefault="006D53D5" w:rsidP="00590DCF">
            <w:pPr>
              <w:pStyle w:val="ListParagraph"/>
              <w:numPr>
                <w:ilvl w:val="0"/>
                <w:numId w:val="2"/>
              </w:numPr>
            </w:pPr>
            <w:r>
              <w:t>Pujan</w:t>
            </w:r>
          </w:p>
          <w:p w14:paraId="73A41D9F" w14:textId="77777777" w:rsidR="000B1A4A" w:rsidRDefault="00516850" w:rsidP="00C9376C">
            <w:pPr>
              <w:pStyle w:val="ListParagraph"/>
              <w:numPr>
                <w:ilvl w:val="0"/>
                <w:numId w:val="2"/>
              </w:numPr>
            </w:pPr>
            <w:proofErr w:type="spellStart"/>
            <w:r>
              <w:t>Chuan</w:t>
            </w:r>
            <w:proofErr w:type="spellEnd"/>
          </w:p>
          <w:p w14:paraId="694260A4" w14:textId="5C43720B" w:rsidR="00590DCF" w:rsidRDefault="000B1A4A" w:rsidP="00C9376C">
            <w:pPr>
              <w:pStyle w:val="ListParagraph"/>
              <w:numPr>
                <w:ilvl w:val="0"/>
                <w:numId w:val="2"/>
              </w:numPr>
            </w:pPr>
            <w:proofErr w:type="spellStart"/>
            <w:r>
              <w:t>Albab</w:t>
            </w:r>
            <w:proofErr w:type="spellEnd"/>
            <w:r w:rsidR="00590DCF">
              <w:br/>
            </w:r>
          </w:p>
        </w:tc>
      </w:tr>
      <w:tr w:rsidR="00590DCF" w14:paraId="73058E98" w14:textId="77777777" w:rsidTr="005E434A">
        <w:tc>
          <w:tcPr>
            <w:tcW w:w="4675" w:type="dxa"/>
            <w:shd w:val="clear" w:color="auto" w:fill="006341"/>
          </w:tcPr>
          <w:p w14:paraId="4C50EE80" w14:textId="1A8F1CB2" w:rsidR="00590DCF" w:rsidRPr="005E434A" w:rsidRDefault="00590DCF" w:rsidP="00590DCF">
            <w:pPr>
              <w:rPr>
                <w:b/>
                <w:bCs/>
                <w:color w:val="FFFFFF" w:themeColor="background1"/>
              </w:rPr>
            </w:pPr>
            <w:r w:rsidRPr="005E434A">
              <w:rPr>
                <w:b/>
                <w:bCs/>
                <w:color w:val="FFFFFF" w:themeColor="background1"/>
              </w:rPr>
              <w:t>Absentees (Team Members who did not attend the meeting)</w:t>
            </w:r>
          </w:p>
        </w:tc>
        <w:tc>
          <w:tcPr>
            <w:tcW w:w="4675" w:type="dxa"/>
          </w:tcPr>
          <w:p w14:paraId="57DA769F" w14:textId="4BAEDF10" w:rsidR="00590DCF" w:rsidRDefault="00590DCF" w:rsidP="006D53D5"/>
        </w:tc>
      </w:tr>
      <w:tr w:rsidR="00590DCF" w14:paraId="36398D76" w14:textId="77777777" w:rsidTr="005E434A">
        <w:tc>
          <w:tcPr>
            <w:tcW w:w="4675" w:type="dxa"/>
            <w:shd w:val="clear" w:color="auto" w:fill="006341"/>
          </w:tcPr>
          <w:p w14:paraId="373C5F72" w14:textId="536A62EE" w:rsidR="00590DCF" w:rsidRPr="005E434A" w:rsidRDefault="00590DCF" w:rsidP="00590DCF">
            <w:pPr>
              <w:rPr>
                <w:b/>
                <w:bCs/>
                <w:color w:val="FFFFFF" w:themeColor="background1"/>
              </w:rPr>
            </w:pPr>
            <w:r w:rsidRPr="005E434A">
              <w:rPr>
                <w:b/>
                <w:bCs/>
                <w:color w:val="FFFFFF" w:themeColor="background1"/>
              </w:rPr>
              <w:t>Meeting Purpose</w:t>
            </w:r>
          </w:p>
        </w:tc>
        <w:tc>
          <w:tcPr>
            <w:tcW w:w="4675" w:type="dxa"/>
          </w:tcPr>
          <w:p w14:paraId="22266691" w14:textId="47C2D29D" w:rsidR="00590DCF" w:rsidRDefault="004A3E25" w:rsidP="00590DCF">
            <w:r>
              <w:t>Discuss</w:t>
            </w:r>
            <w:r w:rsidR="000B1A4A">
              <w:t xml:space="preserve"> the thumbnails and timeline.</w:t>
            </w:r>
          </w:p>
        </w:tc>
      </w:tr>
    </w:tbl>
    <w:p w14:paraId="7EF9C8D9" w14:textId="16870C24" w:rsidR="00590DCF" w:rsidRDefault="00590DCF" w:rsidP="00590DCF"/>
    <w:p w14:paraId="55E98E7B" w14:textId="71C68D24" w:rsidR="00590DCF" w:rsidRDefault="00590DCF" w:rsidP="00590DCF">
      <w:pPr>
        <w:rPr>
          <w:b/>
          <w:bCs/>
          <w:color w:val="006341"/>
          <w:sz w:val="28"/>
          <w:szCs w:val="28"/>
        </w:rPr>
      </w:pPr>
      <w:r w:rsidRPr="005E434A">
        <w:rPr>
          <w:b/>
          <w:bCs/>
          <w:color w:val="006341"/>
          <w:sz w:val="28"/>
          <w:szCs w:val="28"/>
        </w:rPr>
        <w:t>Discussion Points:</w:t>
      </w:r>
    </w:p>
    <w:p w14:paraId="692197AF" w14:textId="7F3DABC3" w:rsidR="008036C7" w:rsidRPr="00E101F5" w:rsidRDefault="008036C7" w:rsidP="008036C7">
      <w:pPr>
        <w:pStyle w:val="ListParagraph"/>
        <w:numPr>
          <w:ilvl w:val="0"/>
          <w:numId w:val="10"/>
        </w:numPr>
        <w:rPr>
          <w:sz w:val="28"/>
          <w:szCs w:val="28"/>
        </w:rPr>
      </w:pPr>
      <w:r w:rsidRPr="00E101F5">
        <w:rPr>
          <w:sz w:val="28"/>
          <w:szCs w:val="28"/>
        </w:rPr>
        <w:t>Change some task dates in the timeline.</w:t>
      </w:r>
    </w:p>
    <w:p w14:paraId="7BF35A10" w14:textId="281D989B" w:rsidR="008036C7" w:rsidRPr="00E101F5" w:rsidRDefault="008036C7" w:rsidP="008036C7">
      <w:pPr>
        <w:pStyle w:val="ListParagraph"/>
        <w:numPr>
          <w:ilvl w:val="0"/>
          <w:numId w:val="10"/>
        </w:numPr>
        <w:rPr>
          <w:sz w:val="28"/>
          <w:szCs w:val="28"/>
        </w:rPr>
      </w:pPr>
      <w:r w:rsidRPr="00E101F5">
        <w:rPr>
          <w:sz w:val="28"/>
          <w:szCs w:val="28"/>
        </w:rPr>
        <w:t>Tasks</w:t>
      </w:r>
    </w:p>
    <w:p w14:paraId="36638EE1" w14:textId="1334DBCF" w:rsidR="008036C7" w:rsidRPr="00E101F5" w:rsidRDefault="008036C7" w:rsidP="008036C7">
      <w:pPr>
        <w:pStyle w:val="ListParagraph"/>
        <w:numPr>
          <w:ilvl w:val="1"/>
          <w:numId w:val="10"/>
        </w:numPr>
        <w:rPr>
          <w:sz w:val="28"/>
          <w:szCs w:val="28"/>
        </w:rPr>
      </w:pPr>
      <w:r w:rsidRPr="00E101F5">
        <w:rPr>
          <w:sz w:val="28"/>
          <w:szCs w:val="28"/>
        </w:rPr>
        <w:t>Make two thumbnails for the home page and show them to each other tomorrow.</w:t>
      </w:r>
    </w:p>
    <w:p w14:paraId="5A6FE719" w14:textId="0ED81AE6" w:rsidR="008036C7" w:rsidRPr="00E101F5" w:rsidRDefault="008036C7" w:rsidP="008036C7">
      <w:pPr>
        <w:pStyle w:val="ListParagraph"/>
        <w:numPr>
          <w:ilvl w:val="1"/>
          <w:numId w:val="10"/>
        </w:numPr>
        <w:rPr>
          <w:sz w:val="28"/>
          <w:szCs w:val="28"/>
        </w:rPr>
      </w:pPr>
      <w:r w:rsidRPr="00E101F5">
        <w:rPr>
          <w:sz w:val="28"/>
          <w:szCs w:val="28"/>
        </w:rPr>
        <w:t>Discuss and finalize from 8 thumbnails on Friday’s meeting at 12 PM.</w:t>
      </w:r>
    </w:p>
    <w:p w14:paraId="0E35DEAD" w14:textId="5AF2C779" w:rsidR="008036C7" w:rsidRPr="00E101F5" w:rsidRDefault="008036C7" w:rsidP="008036C7">
      <w:pPr>
        <w:pStyle w:val="ListParagraph"/>
        <w:numPr>
          <w:ilvl w:val="1"/>
          <w:numId w:val="10"/>
        </w:numPr>
        <w:rPr>
          <w:sz w:val="28"/>
          <w:szCs w:val="28"/>
        </w:rPr>
      </w:pPr>
      <w:r w:rsidRPr="00E101F5">
        <w:rPr>
          <w:sz w:val="28"/>
          <w:szCs w:val="28"/>
        </w:rPr>
        <w:t>We will finalize 4 thumbnails and start working on wireframes.</w:t>
      </w:r>
    </w:p>
    <w:p w14:paraId="24369615" w14:textId="0E877FC7" w:rsidR="008036C7" w:rsidRPr="00E101F5" w:rsidRDefault="008036C7" w:rsidP="008036C7">
      <w:pPr>
        <w:pStyle w:val="ListParagraph"/>
        <w:numPr>
          <w:ilvl w:val="1"/>
          <w:numId w:val="10"/>
        </w:numPr>
        <w:rPr>
          <w:rFonts w:ascii="Arial" w:eastAsia="Times New Roman" w:hAnsi="Arial" w:cs="Arial"/>
          <w:sz w:val="23"/>
          <w:szCs w:val="23"/>
          <w:lang w:bidi="hi-IN"/>
        </w:rPr>
      </w:pPr>
      <w:r w:rsidRPr="00E101F5">
        <w:rPr>
          <w:sz w:val="28"/>
          <w:szCs w:val="28"/>
        </w:rPr>
        <w:t>On Tuesday, we will have a meeting with Joana regarding thumbnails and wireframes.</w:t>
      </w:r>
    </w:p>
    <w:p w14:paraId="27DA3B2E" w14:textId="77777777" w:rsidR="008036C7" w:rsidRPr="008036C7" w:rsidRDefault="008036C7" w:rsidP="008036C7">
      <w:pPr>
        <w:pStyle w:val="ListParagraph"/>
        <w:ind w:left="1440"/>
        <w:rPr>
          <w:b/>
          <w:bCs/>
          <w:color w:val="006341"/>
          <w:sz w:val="28"/>
          <w:szCs w:val="28"/>
        </w:rPr>
      </w:pPr>
    </w:p>
    <w:p w14:paraId="7FA6E39D" w14:textId="3A74F501" w:rsidR="00590DCF" w:rsidRPr="00EA73B5" w:rsidRDefault="00590DCF" w:rsidP="00EA73B5">
      <w:pPr>
        <w:rPr>
          <w:b/>
          <w:bCs/>
          <w:color w:val="006341"/>
          <w:sz w:val="28"/>
          <w:szCs w:val="28"/>
        </w:rPr>
      </w:pPr>
      <w:r w:rsidRPr="00EA73B5">
        <w:rPr>
          <w:b/>
          <w:bCs/>
          <w:color w:val="006341"/>
          <w:sz w:val="28"/>
          <w:szCs w:val="28"/>
        </w:rPr>
        <w:t>Action Item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56"/>
        <w:gridCol w:w="3047"/>
        <w:gridCol w:w="3047"/>
      </w:tblGrid>
      <w:tr w:rsidR="00590DCF" w:rsidRPr="00590DCF" w14:paraId="02E56739" w14:textId="77777777" w:rsidTr="005E434A">
        <w:tc>
          <w:tcPr>
            <w:tcW w:w="3256" w:type="dxa"/>
            <w:shd w:val="clear" w:color="auto" w:fill="006341"/>
          </w:tcPr>
          <w:p w14:paraId="7878482F" w14:textId="23C51F21" w:rsidR="00590DCF" w:rsidRPr="005E434A" w:rsidRDefault="00590DCF" w:rsidP="00590DCF">
            <w:pPr>
              <w:rPr>
                <w:b/>
                <w:bCs/>
                <w:color w:val="FFFFFF" w:themeColor="background1"/>
              </w:rPr>
            </w:pPr>
            <w:r w:rsidRPr="005E434A">
              <w:rPr>
                <w:b/>
                <w:bCs/>
                <w:color w:val="FFFFFF" w:themeColor="background1"/>
              </w:rPr>
              <w:t xml:space="preserve">Action Item </w:t>
            </w:r>
          </w:p>
        </w:tc>
        <w:tc>
          <w:tcPr>
            <w:tcW w:w="3047" w:type="dxa"/>
            <w:shd w:val="clear" w:color="auto" w:fill="006341"/>
          </w:tcPr>
          <w:p w14:paraId="5CFE301C" w14:textId="1B454910" w:rsidR="00590DCF" w:rsidRPr="005E434A" w:rsidRDefault="00590DCF" w:rsidP="00590DCF">
            <w:pPr>
              <w:rPr>
                <w:b/>
                <w:bCs/>
                <w:color w:val="FFFFFF" w:themeColor="background1"/>
              </w:rPr>
            </w:pPr>
            <w:r w:rsidRPr="005E434A">
              <w:rPr>
                <w:b/>
                <w:bCs/>
                <w:color w:val="FFFFFF" w:themeColor="background1"/>
              </w:rPr>
              <w:t>Team Member Responsible</w:t>
            </w:r>
          </w:p>
        </w:tc>
        <w:tc>
          <w:tcPr>
            <w:tcW w:w="3047" w:type="dxa"/>
            <w:shd w:val="clear" w:color="auto" w:fill="006341"/>
          </w:tcPr>
          <w:p w14:paraId="39761A8D" w14:textId="2F4321D3" w:rsidR="00590DCF" w:rsidRPr="005E434A" w:rsidRDefault="00590DCF" w:rsidP="00590DCF">
            <w:pPr>
              <w:rPr>
                <w:b/>
                <w:bCs/>
                <w:color w:val="FFFFFF" w:themeColor="background1"/>
              </w:rPr>
            </w:pPr>
            <w:r w:rsidRPr="005E434A">
              <w:rPr>
                <w:b/>
                <w:bCs/>
                <w:color w:val="FFFFFF" w:themeColor="background1"/>
              </w:rPr>
              <w:t>Projected Completion Date</w:t>
            </w:r>
          </w:p>
        </w:tc>
      </w:tr>
      <w:tr w:rsidR="00590DCF" w14:paraId="221BE8F7" w14:textId="77777777" w:rsidTr="00590DCF">
        <w:tc>
          <w:tcPr>
            <w:tcW w:w="3256" w:type="dxa"/>
          </w:tcPr>
          <w:p w14:paraId="2A6C00CC" w14:textId="3BAD098C" w:rsidR="00590DCF" w:rsidRDefault="00CB190E" w:rsidP="00590DCF">
            <w:r>
              <w:t>Hina</w:t>
            </w:r>
          </w:p>
        </w:tc>
        <w:tc>
          <w:tcPr>
            <w:tcW w:w="3047" w:type="dxa"/>
          </w:tcPr>
          <w:p w14:paraId="0BEEE8C4" w14:textId="3F6BEEA0" w:rsidR="008036C7" w:rsidRDefault="008036C7" w:rsidP="00C9376C">
            <w:pPr>
              <w:numPr>
                <w:ilvl w:val="0"/>
                <w:numId w:val="5"/>
              </w:numPr>
              <w:shd w:val="clear" w:color="auto" w:fill="FFFFFF"/>
              <w:rPr>
                <w:rFonts w:ascii="Calibri" w:eastAsia="Times New Roman" w:hAnsi="Calibri" w:cs="Calibri"/>
                <w:color w:val="201F1E"/>
                <w:lang w:bidi="hi-IN"/>
              </w:rPr>
            </w:pPr>
            <w:r>
              <w:rPr>
                <w:rFonts w:ascii="Calibri" w:eastAsia="Times New Roman" w:hAnsi="Calibri" w:cs="Calibri"/>
                <w:color w:val="201F1E"/>
                <w:lang w:bidi="hi-IN"/>
              </w:rPr>
              <w:t>TimeLine.</w:t>
            </w:r>
          </w:p>
          <w:p w14:paraId="0C674E48" w14:textId="2D936DFA" w:rsidR="00C9376C" w:rsidRPr="00C9376C" w:rsidRDefault="00C9376C" w:rsidP="00C9376C">
            <w:pPr>
              <w:numPr>
                <w:ilvl w:val="0"/>
                <w:numId w:val="5"/>
              </w:numPr>
              <w:shd w:val="clear" w:color="auto" w:fill="FFFFFF"/>
              <w:rPr>
                <w:rFonts w:ascii="Calibri" w:eastAsia="Times New Roman" w:hAnsi="Calibri" w:cs="Calibri"/>
                <w:color w:val="201F1E"/>
                <w:lang w:bidi="hi-IN"/>
              </w:rPr>
            </w:pPr>
            <w:r>
              <w:rPr>
                <w:rFonts w:ascii="Calibri" w:eastAsia="Times New Roman" w:hAnsi="Calibri" w:cs="Calibri"/>
                <w:color w:val="201F1E"/>
                <w:lang w:bidi="hi-IN"/>
              </w:rPr>
              <w:t>Thumbnails</w:t>
            </w:r>
          </w:p>
        </w:tc>
        <w:tc>
          <w:tcPr>
            <w:tcW w:w="3047" w:type="dxa"/>
          </w:tcPr>
          <w:p w14:paraId="7232CE29" w14:textId="1888CB5A" w:rsidR="00590DCF" w:rsidRDefault="00E30E08" w:rsidP="00590DCF">
            <w:r>
              <w:t>May 29, 2020</w:t>
            </w:r>
          </w:p>
        </w:tc>
      </w:tr>
      <w:tr w:rsidR="00CB190E" w14:paraId="356956DA" w14:textId="77777777" w:rsidTr="00590DCF">
        <w:tc>
          <w:tcPr>
            <w:tcW w:w="3256" w:type="dxa"/>
          </w:tcPr>
          <w:p w14:paraId="62F8BCAA" w14:textId="3CDEDA8A" w:rsidR="00CB190E" w:rsidRDefault="00CB190E" w:rsidP="00590DCF">
            <w:r>
              <w:t>Pujan</w:t>
            </w:r>
          </w:p>
        </w:tc>
        <w:tc>
          <w:tcPr>
            <w:tcW w:w="3047" w:type="dxa"/>
          </w:tcPr>
          <w:p w14:paraId="7B6AAD75" w14:textId="5B88BE04" w:rsidR="00CB190E" w:rsidRDefault="008036C7" w:rsidP="008036C7">
            <w:pPr>
              <w:numPr>
                <w:ilvl w:val="0"/>
                <w:numId w:val="6"/>
              </w:numPr>
              <w:shd w:val="clear" w:color="auto" w:fill="FFFFFF"/>
            </w:pPr>
            <w:r>
              <w:rPr>
                <w:rFonts w:ascii="Calibri" w:eastAsia="Times New Roman" w:hAnsi="Calibri" w:cs="Calibri"/>
                <w:color w:val="201F1E"/>
                <w:lang w:bidi="hi-IN"/>
              </w:rPr>
              <w:t>Thumbnails</w:t>
            </w:r>
          </w:p>
        </w:tc>
        <w:tc>
          <w:tcPr>
            <w:tcW w:w="3047" w:type="dxa"/>
          </w:tcPr>
          <w:p w14:paraId="468D4A54" w14:textId="01B86F26" w:rsidR="00CB190E" w:rsidRDefault="00E30E08" w:rsidP="00590DCF">
            <w:r>
              <w:t>May 29, 2020</w:t>
            </w:r>
          </w:p>
        </w:tc>
      </w:tr>
      <w:tr w:rsidR="00CB190E" w14:paraId="2A05A222" w14:textId="77777777" w:rsidTr="00590DCF">
        <w:tc>
          <w:tcPr>
            <w:tcW w:w="3256" w:type="dxa"/>
          </w:tcPr>
          <w:p w14:paraId="2535B6F9" w14:textId="74A01879" w:rsidR="00CB190E" w:rsidRDefault="00CB190E" w:rsidP="00590DCF">
            <w:proofErr w:type="spellStart"/>
            <w:r>
              <w:t>Albab</w:t>
            </w:r>
            <w:proofErr w:type="spellEnd"/>
          </w:p>
        </w:tc>
        <w:tc>
          <w:tcPr>
            <w:tcW w:w="3047" w:type="dxa"/>
          </w:tcPr>
          <w:p w14:paraId="18B936C4" w14:textId="4137BD8A" w:rsidR="00CB190E" w:rsidRPr="008036C7" w:rsidRDefault="00C9376C" w:rsidP="008036C7">
            <w:pPr>
              <w:numPr>
                <w:ilvl w:val="0"/>
                <w:numId w:val="7"/>
              </w:numPr>
              <w:shd w:val="clear" w:color="auto" w:fill="FFFFFF"/>
              <w:rPr>
                <w:rFonts w:ascii="Calibri" w:eastAsia="Times New Roman" w:hAnsi="Calibri" w:cs="Calibri"/>
                <w:color w:val="201F1E"/>
                <w:lang w:bidi="hi-IN"/>
              </w:rPr>
            </w:pPr>
            <w:r>
              <w:rPr>
                <w:rFonts w:ascii="Calibri" w:eastAsia="Times New Roman" w:hAnsi="Calibri" w:cs="Calibri"/>
                <w:color w:val="201F1E"/>
                <w:lang w:bidi="hi-IN"/>
              </w:rPr>
              <w:t>Thumbnails</w:t>
            </w:r>
          </w:p>
        </w:tc>
        <w:tc>
          <w:tcPr>
            <w:tcW w:w="3047" w:type="dxa"/>
          </w:tcPr>
          <w:p w14:paraId="1476BB8C" w14:textId="1B8CC77E" w:rsidR="00CB190E" w:rsidRDefault="00E30E08" w:rsidP="00590DCF">
            <w:r>
              <w:t>May 29, 2020</w:t>
            </w:r>
          </w:p>
        </w:tc>
      </w:tr>
      <w:tr w:rsidR="00CB190E" w14:paraId="1D17DC81" w14:textId="77777777" w:rsidTr="00590DCF">
        <w:tc>
          <w:tcPr>
            <w:tcW w:w="3256" w:type="dxa"/>
          </w:tcPr>
          <w:p w14:paraId="616987A4" w14:textId="544879F5" w:rsidR="00CB190E" w:rsidRDefault="00CB190E" w:rsidP="00590DCF">
            <w:proofErr w:type="spellStart"/>
            <w:r>
              <w:t>Chaun</w:t>
            </w:r>
            <w:proofErr w:type="spellEnd"/>
          </w:p>
        </w:tc>
        <w:tc>
          <w:tcPr>
            <w:tcW w:w="3047" w:type="dxa"/>
          </w:tcPr>
          <w:p w14:paraId="28858455" w14:textId="7ECB5294" w:rsidR="00CB190E" w:rsidRPr="008036C7" w:rsidRDefault="00C83D11" w:rsidP="008036C7">
            <w:pPr>
              <w:numPr>
                <w:ilvl w:val="0"/>
                <w:numId w:val="8"/>
              </w:numPr>
              <w:shd w:val="clear" w:color="auto" w:fill="FFFFFF"/>
              <w:rPr>
                <w:rFonts w:ascii="Calibri" w:eastAsia="Times New Roman" w:hAnsi="Calibri" w:cs="Calibri"/>
                <w:color w:val="201F1E"/>
                <w:lang w:bidi="hi-IN"/>
              </w:rPr>
            </w:pPr>
            <w:r>
              <w:rPr>
                <w:rFonts w:ascii="Calibri" w:eastAsia="Times New Roman" w:hAnsi="Calibri" w:cs="Calibri"/>
                <w:color w:val="201F1E"/>
                <w:lang w:bidi="hi-IN"/>
              </w:rPr>
              <w:t>Thumbnails</w:t>
            </w:r>
          </w:p>
        </w:tc>
        <w:tc>
          <w:tcPr>
            <w:tcW w:w="3047" w:type="dxa"/>
          </w:tcPr>
          <w:p w14:paraId="25327DFB" w14:textId="02CDF995" w:rsidR="00CB190E" w:rsidRDefault="00E30E08" w:rsidP="00590DCF">
            <w:r>
              <w:t>May 29, 2020</w:t>
            </w:r>
          </w:p>
        </w:tc>
      </w:tr>
    </w:tbl>
    <w:p w14:paraId="55A467FB" w14:textId="5E0A79D7" w:rsidR="00590DCF" w:rsidRDefault="00590DCF" w:rsidP="00590DCF"/>
    <w:sectPr w:rsidR="00590DC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CD7AEF"/>
    <w:multiLevelType w:val="multilevel"/>
    <w:tmpl w:val="D7A8CD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A375B65"/>
    <w:multiLevelType w:val="multilevel"/>
    <w:tmpl w:val="DB7838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F370F1C"/>
    <w:multiLevelType w:val="hybridMultilevel"/>
    <w:tmpl w:val="AE14E03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48C44A9A"/>
    <w:multiLevelType w:val="hybridMultilevel"/>
    <w:tmpl w:val="91BEC8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87A7BB2"/>
    <w:multiLevelType w:val="multilevel"/>
    <w:tmpl w:val="7DFE18D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68850E1D"/>
    <w:multiLevelType w:val="multilevel"/>
    <w:tmpl w:val="5E240B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68CD4DC5"/>
    <w:multiLevelType w:val="hybridMultilevel"/>
    <w:tmpl w:val="C93ECB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9A244FE"/>
    <w:multiLevelType w:val="hybridMultilevel"/>
    <w:tmpl w:val="C32AB69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F">
      <w:start w:val="1"/>
      <w:numFmt w:val="decimal"/>
      <w:lvlText w:val="%3."/>
      <w:lvlJc w:val="left"/>
      <w:pPr>
        <w:ind w:left="2880" w:hanging="360"/>
      </w:pPr>
      <w:rPr>
        <w:rFonts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6E032BA3"/>
    <w:multiLevelType w:val="multilevel"/>
    <w:tmpl w:val="78CCC99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779F4FAD"/>
    <w:multiLevelType w:val="hybridMultilevel"/>
    <w:tmpl w:val="B5A40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95A44C3"/>
    <w:multiLevelType w:val="hybridMultilevel"/>
    <w:tmpl w:val="826493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0"/>
  </w:num>
  <w:num w:numId="3">
    <w:abstractNumId w:val="7"/>
  </w:num>
  <w:num w:numId="4">
    <w:abstractNumId w:val="2"/>
  </w:num>
  <w:num w:numId="5">
    <w:abstractNumId w:val="5"/>
  </w:num>
  <w:num w:numId="6">
    <w:abstractNumId w:val="1"/>
  </w:num>
  <w:num w:numId="7">
    <w:abstractNumId w:val="4"/>
  </w:num>
  <w:num w:numId="8">
    <w:abstractNumId w:val="8"/>
  </w:num>
  <w:num w:numId="9">
    <w:abstractNumId w:val="6"/>
  </w:num>
  <w:num w:numId="10">
    <w:abstractNumId w:val="3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2MjM0NzIxMzW2NDBW0lEKTi0uzszPAykwNKwFAEgg1uItAAAA"/>
  </w:docVars>
  <w:rsids>
    <w:rsidRoot w:val="00590DCF"/>
    <w:rsid w:val="000926FE"/>
    <w:rsid w:val="000B1A4A"/>
    <w:rsid w:val="002F0551"/>
    <w:rsid w:val="004A3E25"/>
    <w:rsid w:val="004D3D77"/>
    <w:rsid w:val="00516850"/>
    <w:rsid w:val="00583C51"/>
    <w:rsid w:val="00590DCF"/>
    <w:rsid w:val="005E434A"/>
    <w:rsid w:val="006D53D5"/>
    <w:rsid w:val="008036C7"/>
    <w:rsid w:val="0094434A"/>
    <w:rsid w:val="00B23741"/>
    <w:rsid w:val="00BE455C"/>
    <w:rsid w:val="00C83D11"/>
    <w:rsid w:val="00C9376C"/>
    <w:rsid w:val="00CB190E"/>
    <w:rsid w:val="00E101F5"/>
    <w:rsid w:val="00E30E08"/>
    <w:rsid w:val="00EA73B5"/>
    <w:rsid w:val="00EF45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A5C337"/>
  <w15:chartTrackingRefBased/>
  <w15:docId w15:val="{9EC9FFDA-9EB8-4C19-B116-7D67CE3E62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90DC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90DCF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94434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49582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522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157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242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019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21</Words>
  <Characters>691</Characters>
  <Application>Microsoft Office Word</Application>
  <DocSecurity>0</DocSecurity>
  <Lines>5</Lines>
  <Paragraphs>1</Paragraphs>
  <ScaleCrop>false</ScaleCrop>
  <Company/>
  <LinksUpToDate>false</LinksUpToDate>
  <CharactersWithSpaces>8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anna Douba</dc:creator>
  <cp:keywords/>
  <dc:description/>
  <cp:lastModifiedBy>hina awan</cp:lastModifiedBy>
  <cp:revision>3</cp:revision>
  <dcterms:created xsi:type="dcterms:W3CDTF">2020-05-28T17:48:00Z</dcterms:created>
  <dcterms:modified xsi:type="dcterms:W3CDTF">2020-05-28T17:49:00Z</dcterms:modified>
</cp:coreProperties>
</file>